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R HALIL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LIL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 Nicholas DrIVE EAST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DTM@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687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BE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